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F9059A" w14:textId="22526234" w:rsidR="005802DE" w:rsidRPr="00D645FB" w:rsidRDefault="005802DE" w:rsidP="005802DE">
      <w:pPr>
        <w:pStyle w:val="Heading1"/>
        <w:jc w:val="center"/>
        <w:rPr>
          <w:rFonts w:ascii="TheSans 3-Light" w:hAnsi="TheSans 3-Light"/>
          <w:b/>
          <w:bCs/>
          <w:color w:val="auto"/>
        </w:rPr>
      </w:pPr>
      <w:r w:rsidRPr="00D645FB">
        <w:rPr>
          <w:rFonts w:ascii="TheSans 3-Light" w:hAnsi="TheSans 3-Light"/>
          <w:b/>
          <w:bCs/>
          <w:color w:val="auto"/>
        </w:rPr>
        <w:t>Incident Form</w:t>
      </w:r>
    </w:p>
    <w:p w14:paraId="6C588AA2" w14:textId="77777777" w:rsidR="005802DE" w:rsidRPr="00D645FB" w:rsidRDefault="005802DE" w:rsidP="005802DE">
      <w:pPr>
        <w:spacing w:after="160" w:line="259" w:lineRule="auto"/>
        <w:rPr>
          <w:rFonts w:ascii="TheSans 3-Light" w:hAnsi="TheSans 3-Light" w:cs="Arial"/>
          <w:color w:val="211E1E"/>
          <w:sz w:val="20"/>
        </w:rPr>
      </w:pPr>
      <w:r w:rsidRPr="00D645FB">
        <w:rPr>
          <w:rFonts w:ascii="TheSans 3-Light" w:hAnsi="TheSans 3-Light" w:cs="Arial"/>
          <w:color w:val="211E1E"/>
          <w:sz w:val="20"/>
        </w:rPr>
        <w:t>To be completed within 12 hours of the incident/accident occurr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992"/>
        <w:gridCol w:w="1394"/>
        <w:gridCol w:w="2254"/>
        <w:gridCol w:w="2254"/>
      </w:tblGrid>
      <w:tr w:rsidR="005802DE" w:rsidRPr="00D645FB" w14:paraId="33208982" w14:textId="77777777" w:rsidTr="00D645FB">
        <w:trPr>
          <w:trHeight w:val="397"/>
        </w:trPr>
        <w:tc>
          <w:tcPr>
            <w:tcW w:w="2122" w:type="dxa"/>
            <w:vAlign w:val="center"/>
          </w:tcPr>
          <w:p w14:paraId="1BCB50B5" w14:textId="77777777" w:rsidR="005802DE" w:rsidRPr="00D645FB" w:rsidRDefault="005802DE" w:rsidP="00BE3C2E">
            <w:pPr>
              <w:spacing w:before="60" w:after="60" w:line="259" w:lineRule="auto"/>
              <w:rPr>
                <w:rFonts w:ascii="TheSans 3-Light" w:hAnsi="TheSans 3-Light" w:cs="Arial"/>
                <w:color w:val="211E1E"/>
                <w:sz w:val="20"/>
              </w:rPr>
            </w:pPr>
            <w:r w:rsidRPr="00D645FB">
              <w:rPr>
                <w:rFonts w:ascii="TheSans 3-Light" w:hAnsi="TheSans 3-Light" w:cs="Arial"/>
                <w:color w:val="211E1E"/>
                <w:sz w:val="20"/>
              </w:rPr>
              <w:t xml:space="preserve">Date of Incident </w:t>
            </w:r>
          </w:p>
        </w:tc>
        <w:tc>
          <w:tcPr>
            <w:tcW w:w="2386" w:type="dxa"/>
            <w:gridSpan w:val="2"/>
            <w:vAlign w:val="center"/>
          </w:tcPr>
          <w:p w14:paraId="61E3E553" w14:textId="77777777" w:rsidR="005802DE" w:rsidRPr="00D645FB" w:rsidRDefault="005802DE" w:rsidP="00BE3C2E">
            <w:pPr>
              <w:spacing w:before="60" w:after="60" w:line="259" w:lineRule="auto"/>
              <w:rPr>
                <w:rFonts w:ascii="TheSans 3-Light" w:hAnsi="TheSans 3-Light" w:cs="Arial"/>
                <w:color w:val="211E1E"/>
                <w:sz w:val="20"/>
              </w:rPr>
            </w:pPr>
          </w:p>
        </w:tc>
        <w:tc>
          <w:tcPr>
            <w:tcW w:w="2254" w:type="dxa"/>
            <w:vAlign w:val="center"/>
          </w:tcPr>
          <w:p w14:paraId="7EE19C7B" w14:textId="77777777" w:rsidR="005802DE" w:rsidRPr="00D645FB" w:rsidRDefault="005802DE" w:rsidP="00BE3C2E">
            <w:pPr>
              <w:spacing w:before="60" w:after="60" w:line="259" w:lineRule="auto"/>
              <w:rPr>
                <w:rFonts w:ascii="TheSans 3-Light" w:hAnsi="TheSans 3-Light" w:cs="Arial"/>
                <w:color w:val="211E1E"/>
                <w:sz w:val="20"/>
              </w:rPr>
            </w:pPr>
            <w:r w:rsidRPr="00D645FB">
              <w:rPr>
                <w:rFonts w:ascii="TheSans 3-Light" w:hAnsi="TheSans 3-Light" w:cs="Arial"/>
                <w:color w:val="211E1E"/>
                <w:sz w:val="20"/>
              </w:rPr>
              <w:t xml:space="preserve">Time for incident </w:t>
            </w:r>
          </w:p>
        </w:tc>
        <w:tc>
          <w:tcPr>
            <w:tcW w:w="2254" w:type="dxa"/>
            <w:vAlign w:val="center"/>
          </w:tcPr>
          <w:p w14:paraId="303D1A23" w14:textId="77777777" w:rsidR="005802DE" w:rsidRPr="00D645FB" w:rsidRDefault="005802DE" w:rsidP="00BE3C2E">
            <w:pPr>
              <w:spacing w:before="60" w:after="60" w:line="259" w:lineRule="auto"/>
              <w:rPr>
                <w:rFonts w:ascii="TheSans 3-Light" w:hAnsi="TheSans 3-Light" w:cs="Arial"/>
                <w:color w:val="211E1E"/>
                <w:sz w:val="20"/>
              </w:rPr>
            </w:pPr>
          </w:p>
        </w:tc>
      </w:tr>
      <w:tr w:rsidR="005802DE" w:rsidRPr="00D645FB" w14:paraId="6EEC7D89" w14:textId="77777777" w:rsidTr="00D645FB">
        <w:trPr>
          <w:trHeight w:val="397"/>
        </w:trPr>
        <w:tc>
          <w:tcPr>
            <w:tcW w:w="3114" w:type="dxa"/>
            <w:gridSpan w:val="2"/>
            <w:vAlign w:val="center"/>
          </w:tcPr>
          <w:p w14:paraId="0247FD13" w14:textId="77777777" w:rsidR="005802DE" w:rsidRPr="00D645FB" w:rsidRDefault="005802DE" w:rsidP="00BE3C2E">
            <w:pPr>
              <w:spacing w:before="60" w:after="60" w:line="259" w:lineRule="auto"/>
              <w:rPr>
                <w:rFonts w:ascii="TheSans 3-Light" w:hAnsi="TheSans 3-Light" w:cs="Arial"/>
                <w:color w:val="211E1E"/>
                <w:sz w:val="20"/>
              </w:rPr>
            </w:pPr>
            <w:r w:rsidRPr="00D645FB">
              <w:rPr>
                <w:rFonts w:ascii="TheSans 3-Light" w:hAnsi="TheSans 3-Light" w:cs="Arial"/>
                <w:color w:val="211E1E"/>
                <w:sz w:val="20"/>
              </w:rPr>
              <w:t xml:space="preserve">Injured person’s name </w:t>
            </w:r>
          </w:p>
        </w:tc>
        <w:tc>
          <w:tcPr>
            <w:tcW w:w="5902" w:type="dxa"/>
            <w:gridSpan w:val="3"/>
            <w:vAlign w:val="center"/>
          </w:tcPr>
          <w:p w14:paraId="1EC461E6" w14:textId="77777777" w:rsidR="005802DE" w:rsidRPr="00D645FB" w:rsidRDefault="005802DE" w:rsidP="00BE3C2E">
            <w:pPr>
              <w:spacing w:before="60" w:after="60" w:line="259" w:lineRule="auto"/>
              <w:rPr>
                <w:rFonts w:ascii="TheSans 3-Light" w:hAnsi="TheSans 3-Light" w:cs="Arial"/>
                <w:color w:val="211E1E"/>
                <w:sz w:val="20"/>
              </w:rPr>
            </w:pPr>
          </w:p>
        </w:tc>
      </w:tr>
      <w:tr w:rsidR="005802DE" w:rsidRPr="00D645FB" w14:paraId="074D390F" w14:textId="77777777" w:rsidTr="00D645FB">
        <w:trPr>
          <w:trHeight w:val="397"/>
        </w:trPr>
        <w:tc>
          <w:tcPr>
            <w:tcW w:w="3114" w:type="dxa"/>
            <w:gridSpan w:val="2"/>
            <w:vAlign w:val="center"/>
          </w:tcPr>
          <w:p w14:paraId="609B5212" w14:textId="034039A7" w:rsidR="005802DE" w:rsidRPr="00D645FB" w:rsidRDefault="005802DE" w:rsidP="00BE3C2E">
            <w:pPr>
              <w:spacing w:before="60" w:after="60" w:line="259" w:lineRule="auto"/>
              <w:rPr>
                <w:rFonts w:ascii="TheSans 3-Light" w:hAnsi="TheSans 3-Light" w:cs="Arial"/>
                <w:color w:val="211E1E"/>
                <w:sz w:val="20"/>
              </w:rPr>
            </w:pPr>
            <w:r w:rsidRPr="00D645FB">
              <w:rPr>
                <w:rFonts w:ascii="TheSans 3-Light" w:hAnsi="TheSans 3-Light" w:cs="Arial"/>
                <w:color w:val="211E1E"/>
                <w:sz w:val="20"/>
              </w:rPr>
              <w:t xml:space="preserve">Location of Incident </w:t>
            </w:r>
          </w:p>
        </w:tc>
        <w:tc>
          <w:tcPr>
            <w:tcW w:w="5902" w:type="dxa"/>
            <w:gridSpan w:val="3"/>
            <w:vAlign w:val="center"/>
          </w:tcPr>
          <w:p w14:paraId="750621D7" w14:textId="77777777" w:rsidR="005802DE" w:rsidRPr="00D645FB" w:rsidRDefault="005802DE" w:rsidP="00BE3C2E">
            <w:pPr>
              <w:spacing w:before="60" w:after="60" w:line="259" w:lineRule="auto"/>
              <w:rPr>
                <w:rFonts w:ascii="TheSans 3-Light" w:hAnsi="TheSans 3-Light" w:cs="Arial"/>
                <w:color w:val="211E1E"/>
                <w:sz w:val="20"/>
              </w:rPr>
            </w:pPr>
          </w:p>
        </w:tc>
      </w:tr>
      <w:tr w:rsidR="005802DE" w:rsidRPr="00D645FB" w14:paraId="484B1BB4" w14:textId="77777777" w:rsidTr="00D645FB">
        <w:trPr>
          <w:trHeight w:val="397"/>
        </w:trPr>
        <w:tc>
          <w:tcPr>
            <w:tcW w:w="3114" w:type="dxa"/>
            <w:gridSpan w:val="2"/>
            <w:vAlign w:val="center"/>
          </w:tcPr>
          <w:p w14:paraId="6C83494D" w14:textId="466F93C7" w:rsidR="005802DE" w:rsidRPr="00D645FB" w:rsidRDefault="005802DE" w:rsidP="00BE3C2E">
            <w:pPr>
              <w:spacing w:before="60" w:after="60" w:line="259" w:lineRule="auto"/>
              <w:rPr>
                <w:rFonts w:ascii="TheSans 3-Light" w:hAnsi="TheSans 3-Light" w:cs="Arial"/>
                <w:color w:val="211E1E"/>
                <w:sz w:val="20"/>
              </w:rPr>
            </w:pPr>
            <w:r w:rsidRPr="00D645FB">
              <w:rPr>
                <w:rFonts w:ascii="TheSans 3-Light" w:hAnsi="TheSans 3-Light" w:cs="Arial"/>
                <w:color w:val="211E1E"/>
                <w:sz w:val="20"/>
              </w:rPr>
              <w:t xml:space="preserve">Name of person reporting the incident </w:t>
            </w:r>
          </w:p>
        </w:tc>
        <w:tc>
          <w:tcPr>
            <w:tcW w:w="5902" w:type="dxa"/>
            <w:gridSpan w:val="3"/>
            <w:vAlign w:val="center"/>
          </w:tcPr>
          <w:p w14:paraId="2EE5FDEC" w14:textId="77777777" w:rsidR="005802DE" w:rsidRPr="00D645FB" w:rsidRDefault="005802DE" w:rsidP="00BE3C2E">
            <w:pPr>
              <w:spacing w:before="60" w:after="60" w:line="259" w:lineRule="auto"/>
              <w:rPr>
                <w:rFonts w:ascii="TheSans 3-Light" w:hAnsi="TheSans 3-Light" w:cs="Arial"/>
                <w:color w:val="211E1E"/>
                <w:sz w:val="20"/>
              </w:rPr>
            </w:pPr>
          </w:p>
        </w:tc>
      </w:tr>
      <w:tr w:rsidR="005802DE" w:rsidRPr="00D645FB" w14:paraId="0BC8142E" w14:textId="77777777" w:rsidTr="00D645FB">
        <w:trPr>
          <w:trHeight w:val="397"/>
        </w:trPr>
        <w:tc>
          <w:tcPr>
            <w:tcW w:w="2122" w:type="dxa"/>
            <w:vAlign w:val="center"/>
          </w:tcPr>
          <w:p w14:paraId="0472A17C" w14:textId="5D9F1042" w:rsidR="005802DE" w:rsidRPr="00D645FB" w:rsidRDefault="005802DE" w:rsidP="00BE3C2E">
            <w:pPr>
              <w:spacing w:before="60" w:after="60" w:line="259" w:lineRule="auto"/>
              <w:rPr>
                <w:rFonts w:ascii="TheSans 3-Light" w:hAnsi="TheSans 3-Light" w:cs="Arial"/>
                <w:color w:val="211E1E"/>
                <w:sz w:val="20"/>
              </w:rPr>
            </w:pPr>
            <w:r w:rsidRPr="00D645FB">
              <w:rPr>
                <w:rFonts w:ascii="TheSans 3-Light" w:hAnsi="TheSans 3-Light" w:cs="Arial"/>
                <w:color w:val="211E1E"/>
                <w:sz w:val="20"/>
              </w:rPr>
              <w:t>Date of Report</w:t>
            </w:r>
          </w:p>
        </w:tc>
        <w:tc>
          <w:tcPr>
            <w:tcW w:w="2386" w:type="dxa"/>
            <w:gridSpan w:val="2"/>
            <w:vAlign w:val="center"/>
          </w:tcPr>
          <w:p w14:paraId="3CA9C466" w14:textId="77777777" w:rsidR="005802DE" w:rsidRPr="00D645FB" w:rsidRDefault="005802DE" w:rsidP="00BE3C2E">
            <w:pPr>
              <w:spacing w:before="60" w:after="60" w:line="259" w:lineRule="auto"/>
              <w:rPr>
                <w:rFonts w:ascii="TheSans 3-Light" w:hAnsi="TheSans 3-Light" w:cs="Arial"/>
                <w:color w:val="211E1E"/>
                <w:sz w:val="20"/>
              </w:rPr>
            </w:pPr>
          </w:p>
        </w:tc>
        <w:tc>
          <w:tcPr>
            <w:tcW w:w="2254" w:type="dxa"/>
            <w:vAlign w:val="center"/>
          </w:tcPr>
          <w:p w14:paraId="57E0594A" w14:textId="598A12A4" w:rsidR="005802DE" w:rsidRPr="00D645FB" w:rsidRDefault="005802DE" w:rsidP="00BE3C2E">
            <w:pPr>
              <w:spacing w:before="60" w:after="60" w:line="259" w:lineRule="auto"/>
              <w:rPr>
                <w:rFonts w:ascii="TheSans 3-Light" w:hAnsi="TheSans 3-Light" w:cs="Arial"/>
                <w:color w:val="211E1E"/>
                <w:sz w:val="20"/>
              </w:rPr>
            </w:pPr>
          </w:p>
        </w:tc>
        <w:tc>
          <w:tcPr>
            <w:tcW w:w="2254" w:type="dxa"/>
            <w:vAlign w:val="center"/>
          </w:tcPr>
          <w:p w14:paraId="54CE5CB9" w14:textId="77777777" w:rsidR="005802DE" w:rsidRPr="00D645FB" w:rsidRDefault="005802DE" w:rsidP="00BE3C2E">
            <w:pPr>
              <w:spacing w:before="60" w:after="60" w:line="259" w:lineRule="auto"/>
              <w:rPr>
                <w:rFonts w:ascii="TheSans 3-Light" w:hAnsi="TheSans 3-Light" w:cs="Arial"/>
                <w:color w:val="211E1E"/>
                <w:sz w:val="20"/>
              </w:rPr>
            </w:pPr>
          </w:p>
        </w:tc>
      </w:tr>
    </w:tbl>
    <w:p w14:paraId="4323C576" w14:textId="77777777" w:rsidR="00BE3C2E" w:rsidRPr="00D645FB" w:rsidRDefault="00BE3C2E" w:rsidP="00BE3C2E">
      <w:pPr>
        <w:pStyle w:val="Heading2"/>
        <w:rPr>
          <w:rFonts w:ascii="TheSans 3-Light" w:hAnsi="TheSans 3-Light"/>
        </w:rPr>
      </w:pPr>
    </w:p>
    <w:p w14:paraId="348F27C3" w14:textId="0252F23D" w:rsidR="005802DE" w:rsidRPr="00D645FB" w:rsidRDefault="005802DE" w:rsidP="00BE3C2E">
      <w:pPr>
        <w:pStyle w:val="Heading2"/>
        <w:rPr>
          <w:rFonts w:ascii="TheSans 3-Light" w:hAnsi="TheSans 3-Light"/>
          <w:color w:val="auto"/>
        </w:rPr>
      </w:pPr>
      <w:r w:rsidRPr="00D645FB">
        <w:rPr>
          <w:rFonts w:ascii="TheSans 3-Light" w:hAnsi="TheSans 3-Light"/>
          <w:color w:val="auto"/>
        </w:rPr>
        <w:t xml:space="preserve">Description of the Inciden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802DE" w:rsidRPr="00D645FB" w14:paraId="0B1884F0" w14:textId="77777777" w:rsidTr="00D645FB">
        <w:trPr>
          <w:trHeight w:val="397"/>
        </w:trPr>
        <w:tc>
          <w:tcPr>
            <w:tcW w:w="9016" w:type="dxa"/>
          </w:tcPr>
          <w:p w14:paraId="2B1CCE06" w14:textId="77777777" w:rsidR="005802DE" w:rsidRPr="00D645FB" w:rsidRDefault="005802DE" w:rsidP="005802DE">
            <w:pPr>
              <w:spacing w:before="120"/>
              <w:rPr>
                <w:rFonts w:ascii="TheSans 3-Light" w:hAnsi="TheSans 3-Light"/>
              </w:rPr>
            </w:pPr>
          </w:p>
        </w:tc>
      </w:tr>
      <w:tr w:rsidR="005802DE" w:rsidRPr="00D645FB" w14:paraId="02E8B8BC" w14:textId="77777777" w:rsidTr="00D645FB">
        <w:trPr>
          <w:trHeight w:val="397"/>
        </w:trPr>
        <w:tc>
          <w:tcPr>
            <w:tcW w:w="9016" w:type="dxa"/>
          </w:tcPr>
          <w:p w14:paraId="46B0ACF9" w14:textId="77777777" w:rsidR="005802DE" w:rsidRPr="00D645FB" w:rsidRDefault="005802DE" w:rsidP="005802DE">
            <w:pPr>
              <w:spacing w:before="120"/>
              <w:rPr>
                <w:rFonts w:ascii="TheSans 3-Light" w:hAnsi="TheSans 3-Light"/>
              </w:rPr>
            </w:pPr>
          </w:p>
        </w:tc>
      </w:tr>
      <w:tr w:rsidR="005802DE" w:rsidRPr="00D645FB" w14:paraId="67A2FBA6" w14:textId="77777777" w:rsidTr="00D645FB">
        <w:trPr>
          <w:trHeight w:val="397"/>
        </w:trPr>
        <w:tc>
          <w:tcPr>
            <w:tcW w:w="9016" w:type="dxa"/>
          </w:tcPr>
          <w:p w14:paraId="3503A378" w14:textId="77777777" w:rsidR="005802DE" w:rsidRPr="00D645FB" w:rsidRDefault="005802DE" w:rsidP="005802DE">
            <w:pPr>
              <w:spacing w:before="120"/>
              <w:rPr>
                <w:rFonts w:ascii="TheSans 3-Light" w:hAnsi="TheSans 3-Light"/>
              </w:rPr>
            </w:pPr>
          </w:p>
        </w:tc>
      </w:tr>
      <w:tr w:rsidR="005802DE" w:rsidRPr="00D645FB" w14:paraId="0CAE13D1" w14:textId="77777777" w:rsidTr="00D645FB">
        <w:trPr>
          <w:trHeight w:val="397"/>
        </w:trPr>
        <w:tc>
          <w:tcPr>
            <w:tcW w:w="9016" w:type="dxa"/>
          </w:tcPr>
          <w:p w14:paraId="729D03F7" w14:textId="77777777" w:rsidR="005802DE" w:rsidRPr="00D645FB" w:rsidRDefault="005802DE" w:rsidP="005802DE">
            <w:pPr>
              <w:spacing w:before="120"/>
              <w:rPr>
                <w:rFonts w:ascii="TheSans 3-Light" w:hAnsi="TheSans 3-Light"/>
              </w:rPr>
            </w:pPr>
          </w:p>
        </w:tc>
      </w:tr>
      <w:tr w:rsidR="005802DE" w:rsidRPr="00D645FB" w14:paraId="2B99D9EA" w14:textId="77777777" w:rsidTr="00D645FB">
        <w:trPr>
          <w:trHeight w:val="397"/>
        </w:trPr>
        <w:tc>
          <w:tcPr>
            <w:tcW w:w="9016" w:type="dxa"/>
          </w:tcPr>
          <w:p w14:paraId="0D3B00C9" w14:textId="77777777" w:rsidR="005802DE" w:rsidRPr="00D645FB" w:rsidRDefault="005802DE" w:rsidP="005802DE">
            <w:pPr>
              <w:spacing w:before="120"/>
              <w:rPr>
                <w:rFonts w:ascii="TheSans 3-Light" w:hAnsi="TheSans 3-Light"/>
              </w:rPr>
            </w:pPr>
          </w:p>
        </w:tc>
      </w:tr>
    </w:tbl>
    <w:p w14:paraId="74C3BF8C" w14:textId="15D19428" w:rsidR="003020B0" w:rsidRPr="00D645FB" w:rsidRDefault="003020B0">
      <w:pPr>
        <w:rPr>
          <w:rFonts w:ascii="TheSans 3-Light" w:hAnsi="TheSans 3-Light"/>
        </w:rPr>
      </w:pPr>
      <w:bookmarkStart w:id="0" w:name="_GoBack"/>
      <w:bookmarkEnd w:id="0"/>
    </w:p>
    <w:p w14:paraId="242D8AEA" w14:textId="66491A2E" w:rsidR="005802DE" w:rsidRPr="00D645FB" w:rsidRDefault="005802DE" w:rsidP="00BE3C2E">
      <w:pPr>
        <w:pStyle w:val="Heading2"/>
        <w:rPr>
          <w:rFonts w:ascii="TheSans 3-Light" w:hAnsi="TheSans 3-Light"/>
          <w:color w:val="auto"/>
        </w:rPr>
      </w:pPr>
      <w:r w:rsidRPr="00D645FB">
        <w:rPr>
          <w:rFonts w:ascii="TheSans 3-Light" w:hAnsi="TheSans 3-Light"/>
          <w:color w:val="auto"/>
        </w:rPr>
        <w:t>Description of Injuries (if applicabl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802DE" w:rsidRPr="00D645FB" w14:paraId="24DC8FEE" w14:textId="77777777" w:rsidTr="00D645FB">
        <w:trPr>
          <w:trHeight w:val="397"/>
        </w:trPr>
        <w:tc>
          <w:tcPr>
            <w:tcW w:w="9016" w:type="dxa"/>
          </w:tcPr>
          <w:p w14:paraId="00931014" w14:textId="77777777" w:rsidR="005802DE" w:rsidRPr="00D645FB" w:rsidRDefault="005802DE" w:rsidP="005802DE">
            <w:pPr>
              <w:spacing w:before="120"/>
              <w:rPr>
                <w:rFonts w:ascii="TheSans 3-Light" w:hAnsi="TheSans 3-Light"/>
              </w:rPr>
            </w:pPr>
          </w:p>
        </w:tc>
      </w:tr>
      <w:tr w:rsidR="005802DE" w:rsidRPr="00D645FB" w14:paraId="25A85250" w14:textId="77777777" w:rsidTr="00D645FB">
        <w:trPr>
          <w:trHeight w:val="397"/>
        </w:trPr>
        <w:tc>
          <w:tcPr>
            <w:tcW w:w="9016" w:type="dxa"/>
          </w:tcPr>
          <w:p w14:paraId="3C8A6DF0" w14:textId="77777777" w:rsidR="005802DE" w:rsidRPr="00D645FB" w:rsidRDefault="005802DE" w:rsidP="005802DE">
            <w:pPr>
              <w:spacing w:before="120"/>
              <w:rPr>
                <w:rFonts w:ascii="TheSans 3-Light" w:hAnsi="TheSans 3-Light"/>
              </w:rPr>
            </w:pPr>
          </w:p>
        </w:tc>
      </w:tr>
      <w:tr w:rsidR="005802DE" w:rsidRPr="00D645FB" w14:paraId="25837CEA" w14:textId="77777777" w:rsidTr="00D645FB">
        <w:trPr>
          <w:trHeight w:val="397"/>
        </w:trPr>
        <w:tc>
          <w:tcPr>
            <w:tcW w:w="9016" w:type="dxa"/>
          </w:tcPr>
          <w:p w14:paraId="456A992F" w14:textId="77777777" w:rsidR="005802DE" w:rsidRPr="00D645FB" w:rsidRDefault="005802DE" w:rsidP="005802DE">
            <w:pPr>
              <w:spacing w:before="120"/>
              <w:rPr>
                <w:rFonts w:ascii="TheSans 3-Light" w:hAnsi="TheSans 3-Light"/>
              </w:rPr>
            </w:pPr>
          </w:p>
        </w:tc>
      </w:tr>
      <w:tr w:rsidR="005802DE" w:rsidRPr="00D645FB" w14:paraId="1DA7933B" w14:textId="77777777" w:rsidTr="00D645FB">
        <w:trPr>
          <w:trHeight w:val="397"/>
        </w:trPr>
        <w:tc>
          <w:tcPr>
            <w:tcW w:w="9016" w:type="dxa"/>
          </w:tcPr>
          <w:p w14:paraId="405BD282" w14:textId="77777777" w:rsidR="005802DE" w:rsidRPr="00D645FB" w:rsidRDefault="005802DE" w:rsidP="005802DE">
            <w:pPr>
              <w:spacing w:before="120"/>
              <w:rPr>
                <w:rFonts w:ascii="TheSans 3-Light" w:hAnsi="TheSans 3-Light"/>
              </w:rPr>
            </w:pPr>
          </w:p>
        </w:tc>
      </w:tr>
      <w:tr w:rsidR="005802DE" w:rsidRPr="00D645FB" w14:paraId="5219A37F" w14:textId="77777777" w:rsidTr="00D645FB">
        <w:trPr>
          <w:trHeight w:val="397"/>
        </w:trPr>
        <w:tc>
          <w:tcPr>
            <w:tcW w:w="9016" w:type="dxa"/>
          </w:tcPr>
          <w:p w14:paraId="40C7F548" w14:textId="77777777" w:rsidR="005802DE" w:rsidRPr="00D645FB" w:rsidRDefault="005802DE" w:rsidP="005802DE">
            <w:pPr>
              <w:spacing w:before="120"/>
              <w:rPr>
                <w:rFonts w:ascii="TheSans 3-Light" w:hAnsi="TheSans 3-Light"/>
              </w:rPr>
            </w:pPr>
          </w:p>
        </w:tc>
      </w:tr>
      <w:tr w:rsidR="005802DE" w:rsidRPr="00D645FB" w14:paraId="32881647" w14:textId="77777777" w:rsidTr="00D645FB">
        <w:trPr>
          <w:trHeight w:val="397"/>
        </w:trPr>
        <w:tc>
          <w:tcPr>
            <w:tcW w:w="9016" w:type="dxa"/>
          </w:tcPr>
          <w:p w14:paraId="3CA21EE5" w14:textId="77777777" w:rsidR="005802DE" w:rsidRPr="00D645FB" w:rsidRDefault="005802DE" w:rsidP="005802DE">
            <w:pPr>
              <w:spacing w:before="120"/>
              <w:rPr>
                <w:rFonts w:ascii="TheSans 3-Light" w:hAnsi="TheSans 3-Light"/>
              </w:rPr>
            </w:pPr>
          </w:p>
        </w:tc>
      </w:tr>
    </w:tbl>
    <w:p w14:paraId="1D7E3FFD" w14:textId="29CB6887" w:rsidR="005802DE" w:rsidRPr="00D645FB" w:rsidRDefault="005802DE">
      <w:pPr>
        <w:rPr>
          <w:rFonts w:ascii="TheSans 3-Light" w:hAnsi="TheSans 3-Light"/>
        </w:rPr>
      </w:pPr>
    </w:p>
    <w:p w14:paraId="7B75C880" w14:textId="4F64F958" w:rsidR="005802DE" w:rsidRPr="00D645FB" w:rsidRDefault="005802DE" w:rsidP="00BE3C2E">
      <w:pPr>
        <w:pStyle w:val="Heading2"/>
        <w:rPr>
          <w:rFonts w:ascii="TheSans 3-Light" w:hAnsi="TheSans 3-Light"/>
          <w:color w:val="auto"/>
        </w:rPr>
      </w:pPr>
      <w:r w:rsidRPr="00D645FB">
        <w:rPr>
          <w:rFonts w:ascii="TheSans 3-Light" w:hAnsi="TheSans 3-Light"/>
          <w:color w:val="auto"/>
        </w:rPr>
        <w:t>Actions taken (e.g. first aid, ambulance calle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802DE" w:rsidRPr="00D645FB" w14:paraId="04D601EF" w14:textId="77777777" w:rsidTr="00D645FB">
        <w:trPr>
          <w:trHeight w:val="397"/>
        </w:trPr>
        <w:tc>
          <w:tcPr>
            <w:tcW w:w="9016" w:type="dxa"/>
          </w:tcPr>
          <w:p w14:paraId="7A21FC39" w14:textId="77777777" w:rsidR="005802DE" w:rsidRPr="00D645FB" w:rsidRDefault="005802DE" w:rsidP="005802DE">
            <w:pPr>
              <w:spacing w:before="120"/>
              <w:rPr>
                <w:rFonts w:ascii="TheSans 3-Light" w:hAnsi="TheSans 3-Light"/>
              </w:rPr>
            </w:pPr>
          </w:p>
        </w:tc>
      </w:tr>
      <w:tr w:rsidR="005802DE" w:rsidRPr="00D645FB" w14:paraId="38AC9D4D" w14:textId="77777777" w:rsidTr="00D645FB">
        <w:trPr>
          <w:trHeight w:val="397"/>
        </w:trPr>
        <w:tc>
          <w:tcPr>
            <w:tcW w:w="9016" w:type="dxa"/>
          </w:tcPr>
          <w:p w14:paraId="2114DE9B" w14:textId="77777777" w:rsidR="005802DE" w:rsidRPr="00D645FB" w:rsidRDefault="005802DE" w:rsidP="005802DE">
            <w:pPr>
              <w:spacing w:before="120"/>
              <w:rPr>
                <w:rFonts w:ascii="TheSans 3-Light" w:hAnsi="TheSans 3-Light"/>
              </w:rPr>
            </w:pPr>
          </w:p>
        </w:tc>
      </w:tr>
      <w:tr w:rsidR="00BE3C2E" w:rsidRPr="00D645FB" w14:paraId="51D1B937" w14:textId="77777777" w:rsidTr="00D645FB">
        <w:trPr>
          <w:trHeight w:val="397"/>
        </w:trPr>
        <w:tc>
          <w:tcPr>
            <w:tcW w:w="9016" w:type="dxa"/>
          </w:tcPr>
          <w:p w14:paraId="5270F0C6" w14:textId="77777777" w:rsidR="00BE3C2E" w:rsidRPr="00D645FB" w:rsidRDefault="00BE3C2E" w:rsidP="005802DE">
            <w:pPr>
              <w:spacing w:before="120"/>
              <w:rPr>
                <w:rFonts w:ascii="TheSans 3-Light" w:hAnsi="TheSans 3-Light"/>
              </w:rPr>
            </w:pPr>
          </w:p>
        </w:tc>
      </w:tr>
      <w:tr w:rsidR="00BE3C2E" w:rsidRPr="00D645FB" w14:paraId="2789518C" w14:textId="77777777" w:rsidTr="00D645FB">
        <w:trPr>
          <w:trHeight w:val="397"/>
        </w:trPr>
        <w:tc>
          <w:tcPr>
            <w:tcW w:w="9016" w:type="dxa"/>
          </w:tcPr>
          <w:p w14:paraId="7E6FF14F" w14:textId="77777777" w:rsidR="00BE3C2E" w:rsidRPr="00D645FB" w:rsidRDefault="00BE3C2E" w:rsidP="005802DE">
            <w:pPr>
              <w:spacing w:before="120"/>
              <w:rPr>
                <w:rFonts w:ascii="TheSans 3-Light" w:hAnsi="TheSans 3-Light"/>
              </w:rPr>
            </w:pPr>
          </w:p>
        </w:tc>
      </w:tr>
      <w:tr w:rsidR="005802DE" w:rsidRPr="00D645FB" w14:paraId="235582CE" w14:textId="77777777" w:rsidTr="00D645FB">
        <w:trPr>
          <w:trHeight w:val="397"/>
        </w:trPr>
        <w:tc>
          <w:tcPr>
            <w:tcW w:w="9016" w:type="dxa"/>
          </w:tcPr>
          <w:p w14:paraId="511B6744" w14:textId="77777777" w:rsidR="005802DE" w:rsidRPr="00D645FB" w:rsidRDefault="005802DE" w:rsidP="005802DE">
            <w:pPr>
              <w:spacing w:before="120"/>
              <w:rPr>
                <w:rFonts w:ascii="TheSans 3-Light" w:hAnsi="TheSans 3-Light"/>
              </w:rPr>
            </w:pPr>
          </w:p>
        </w:tc>
      </w:tr>
    </w:tbl>
    <w:p w14:paraId="6FBE7F2E" w14:textId="1D635FBC" w:rsidR="005802DE" w:rsidRPr="00D645FB" w:rsidRDefault="00BE3C2E" w:rsidP="00BE3C2E">
      <w:pPr>
        <w:pStyle w:val="Heading2"/>
        <w:rPr>
          <w:rFonts w:ascii="TheSans 3-Light" w:hAnsi="TheSans 3-Light"/>
          <w:color w:val="auto"/>
          <w:sz w:val="20"/>
          <w:szCs w:val="20"/>
        </w:rPr>
      </w:pPr>
      <w:r w:rsidRPr="00D645FB">
        <w:rPr>
          <w:rFonts w:ascii="TheSans 3-Light" w:hAnsi="TheSans 3-Light"/>
          <w:color w:val="auto"/>
          <w:sz w:val="20"/>
          <w:szCs w:val="20"/>
        </w:rPr>
        <w:t>Office us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BE3C2E" w:rsidRPr="00D645FB" w14:paraId="251ACBCF" w14:textId="77777777" w:rsidTr="00D645FB">
        <w:trPr>
          <w:trHeight w:val="510"/>
        </w:trPr>
        <w:tc>
          <w:tcPr>
            <w:tcW w:w="2689" w:type="dxa"/>
          </w:tcPr>
          <w:p w14:paraId="1F7DA579" w14:textId="6BD3A91A" w:rsidR="00BE3C2E" w:rsidRPr="00D645FB" w:rsidRDefault="00BE3C2E" w:rsidP="00BE3C2E">
            <w:pPr>
              <w:spacing w:before="60" w:after="60"/>
              <w:rPr>
                <w:rFonts w:ascii="TheSans 3-Light" w:hAnsi="TheSans 3-Light"/>
                <w:sz w:val="20"/>
                <w:szCs w:val="16"/>
              </w:rPr>
            </w:pPr>
            <w:r w:rsidRPr="00D645FB">
              <w:rPr>
                <w:rFonts w:ascii="TheSans 3-Light" w:hAnsi="TheSans 3-Light"/>
                <w:sz w:val="20"/>
                <w:szCs w:val="16"/>
              </w:rPr>
              <w:t>Report received by</w:t>
            </w:r>
          </w:p>
        </w:tc>
        <w:tc>
          <w:tcPr>
            <w:tcW w:w="6327" w:type="dxa"/>
          </w:tcPr>
          <w:p w14:paraId="3241E5D4" w14:textId="77777777" w:rsidR="00BE3C2E" w:rsidRPr="00D645FB" w:rsidRDefault="00BE3C2E" w:rsidP="00BE3C2E">
            <w:pPr>
              <w:spacing w:before="60" w:after="60"/>
              <w:rPr>
                <w:rFonts w:ascii="TheSans 3-Light" w:hAnsi="TheSans 3-Light"/>
                <w:sz w:val="20"/>
                <w:szCs w:val="16"/>
              </w:rPr>
            </w:pPr>
          </w:p>
        </w:tc>
      </w:tr>
      <w:tr w:rsidR="00BE3C2E" w:rsidRPr="00D645FB" w14:paraId="657E77ED" w14:textId="77777777" w:rsidTr="00D645FB">
        <w:trPr>
          <w:trHeight w:val="510"/>
        </w:trPr>
        <w:tc>
          <w:tcPr>
            <w:tcW w:w="2689" w:type="dxa"/>
          </w:tcPr>
          <w:p w14:paraId="10099D38" w14:textId="60C04F85" w:rsidR="00BE3C2E" w:rsidRPr="00D645FB" w:rsidRDefault="00BE3C2E" w:rsidP="00BE3C2E">
            <w:pPr>
              <w:spacing w:before="60" w:after="60"/>
              <w:rPr>
                <w:rFonts w:ascii="TheSans 3-Light" w:hAnsi="TheSans 3-Light"/>
                <w:sz w:val="20"/>
                <w:szCs w:val="16"/>
              </w:rPr>
            </w:pPr>
            <w:r w:rsidRPr="00D645FB">
              <w:rPr>
                <w:rFonts w:ascii="TheSans 3-Light" w:hAnsi="TheSans 3-Light"/>
                <w:sz w:val="20"/>
                <w:szCs w:val="16"/>
              </w:rPr>
              <w:t>Date</w:t>
            </w:r>
          </w:p>
        </w:tc>
        <w:tc>
          <w:tcPr>
            <w:tcW w:w="6327" w:type="dxa"/>
          </w:tcPr>
          <w:p w14:paraId="5BE118BA" w14:textId="77777777" w:rsidR="00BE3C2E" w:rsidRPr="00D645FB" w:rsidRDefault="00BE3C2E" w:rsidP="00BE3C2E">
            <w:pPr>
              <w:spacing w:before="60" w:after="60"/>
              <w:rPr>
                <w:rFonts w:ascii="TheSans 3-Light" w:hAnsi="TheSans 3-Light"/>
                <w:sz w:val="20"/>
                <w:szCs w:val="16"/>
              </w:rPr>
            </w:pPr>
          </w:p>
        </w:tc>
      </w:tr>
      <w:tr w:rsidR="00BE3C2E" w:rsidRPr="00D645FB" w14:paraId="1EB9BC4B" w14:textId="77777777" w:rsidTr="00BE3C2E">
        <w:tc>
          <w:tcPr>
            <w:tcW w:w="2689" w:type="dxa"/>
          </w:tcPr>
          <w:p w14:paraId="3FCBAF91" w14:textId="3E7BD1A8" w:rsidR="00BE3C2E" w:rsidRPr="00D645FB" w:rsidRDefault="00BE3C2E">
            <w:pPr>
              <w:rPr>
                <w:rFonts w:ascii="TheSans 3-Light" w:hAnsi="TheSans 3-Light"/>
                <w:sz w:val="20"/>
                <w:szCs w:val="16"/>
              </w:rPr>
            </w:pPr>
            <w:r w:rsidRPr="00D645FB">
              <w:rPr>
                <w:rFonts w:ascii="TheSans 3-Light" w:hAnsi="TheSans 3-Light"/>
                <w:sz w:val="20"/>
                <w:szCs w:val="16"/>
              </w:rPr>
              <w:t xml:space="preserve">Action </w:t>
            </w:r>
          </w:p>
        </w:tc>
        <w:tc>
          <w:tcPr>
            <w:tcW w:w="6327" w:type="dxa"/>
          </w:tcPr>
          <w:p w14:paraId="7E2835F2" w14:textId="77777777" w:rsidR="00BE3C2E" w:rsidRPr="00D645FB" w:rsidRDefault="00BE3C2E" w:rsidP="00BE3C2E">
            <w:pPr>
              <w:pStyle w:val="ListParagraph"/>
              <w:numPr>
                <w:ilvl w:val="0"/>
                <w:numId w:val="1"/>
              </w:numPr>
              <w:spacing w:before="120"/>
              <w:ind w:left="714" w:hanging="357"/>
              <w:contextualSpacing w:val="0"/>
              <w:rPr>
                <w:rFonts w:ascii="TheSans 3-Light" w:hAnsi="TheSans 3-Light"/>
                <w:sz w:val="20"/>
                <w:szCs w:val="16"/>
              </w:rPr>
            </w:pPr>
            <w:r w:rsidRPr="00D645FB">
              <w:rPr>
                <w:rFonts w:ascii="TheSans 3-Light" w:hAnsi="TheSans 3-Light"/>
                <w:sz w:val="20"/>
                <w:szCs w:val="16"/>
              </w:rPr>
              <w:t>Investigation</w:t>
            </w:r>
          </w:p>
          <w:p w14:paraId="0A154BCB" w14:textId="77777777" w:rsidR="00BE3C2E" w:rsidRPr="00D645FB" w:rsidRDefault="00BE3C2E" w:rsidP="00BE3C2E">
            <w:pPr>
              <w:pStyle w:val="ListParagraph"/>
              <w:numPr>
                <w:ilvl w:val="0"/>
                <w:numId w:val="1"/>
              </w:numPr>
              <w:spacing w:before="120"/>
              <w:ind w:left="714" w:hanging="357"/>
              <w:contextualSpacing w:val="0"/>
              <w:rPr>
                <w:rFonts w:ascii="TheSans 3-Light" w:hAnsi="TheSans 3-Light"/>
                <w:sz w:val="20"/>
                <w:szCs w:val="16"/>
              </w:rPr>
            </w:pPr>
            <w:r w:rsidRPr="00D645FB">
              <w:rPr>
                <w:rFonts w:ascii="TheSans 3-Light" w:hAnsi="TheSans 3-Light"/>
                <w:sz w:val="20"/>
                <w:szCs w:val="16"/>
              </w:rPr>
              <w:t xml:space="preserve">Reportable Incident </w:t>
            </w:r>
          </w:p>
          <w:p w14:paraId="041B19CF" w14:textId="2AF83915" w:rsidR="00BE3C2E" w:rsidRPr="00D645FB" w:rsidRDefault="00BE3C2E" w:rsidP="00BE3C2E">
            <w:pPr>
              <w:pStyle w:val="ListParagraph"/>
              <w:numPr>
                <w:ilvl w:val="0"/>
                <w:numId w:val="1"/>
              </w:numPr>
              <w:spacing w:before="120"/>
              <w:ind w:left="714" w:hanging="357"/>
              <w:contextualSpacing w:val="0"/>
              <w:rPr>
                <w:rFonts w:ascii="TheSans 3-Light" w:hAnsi="TheSans 3-Light"/>
                <w:sz w:val="20"/>
                <w:szCs w:val="16"/>
              </w:rPr>
            </w:pPr>
            <w:r w:rsidRPr="00D645FB">
              <w:rPr>
                <w:rFonts w:ascii="TheSans 3-Light" w:hAnsi="TheSans 3-Light"/>
                <w:sz w:val="20"/>
                <w:szCs w:val="16"/>
              </w:rPr>
              <w:t>Continuous Improvement review</w:t>
            </w:r>
          </w:p>
        </w:tc>
      </w:tr>
      <w:tr w:rsidR="00BE3C2E" w:rsidRPr="00D645FB" w14:paraId="1F8A57F9" w14:textId="77777777" w:rsidTr="00BE3C2E">
        <w:trPr>
          <w:trHeight w:val="563"/>
        </w:trPr>
        <w:tc>
          <w:tcPr>
            <w:tcW w:w="2689" w:type="dxa"/>
          </w:tcPr>
          <w:p w14:paraId="6A5D19D9" w14:textId="7BC818FB" w:rsidR="00BE3C2E" w:rsidRPr="00D645FB" w:rsidRDefault="00BE3C2E">
            <w:pPr>
              <w:rPr>
                <w:rFonts w:ascii="TheSans 3-Light" w:hAnsi="TheSans 3-Light"/>
                <w:sz w:val="20"/>
                <w:szCs w:val="16"/>
              </w:rPr>
            </w:pPr>
            <w:r w:rsidRPr="00D645FB">
              <w:rPr>
                <w:rFonts w:ascii="TheSans 3-Light" w:hAnsi="TheSans 3-Light"/>
                <w:sz w:val="20"/>
                <w:szCs w:val="16"/>
              </w:rPr>
              <w:t xml:space="preserve">Comments </w:t>
            </w:r>
          </w:p>
        </w:tc>
        <w:tc>
          <w:tcPr>
            <w:tcW w:w="6327" w:type="dxa"/>
          </w:tcPr>
          <w:p w14:paraId="10B58A61" w14:textId="77777777" w:rsidR="00BE3C2E" w:rsidRPr="00D645FB" w:rsidRDefault="00BE3C2E" w:rsidP="00BE3C2E">
            <w:pPr>
              <w:pStyle w:val="ListParagraph"/>
              <w:spacing w:before="120"/>
              <w:ind w:left="714"/>
              <w:contextualSpacing w:val="0"/>
              <w:rPr>
                <w:rFonts w:ascii="TheSans 3-Light" w:hAnsi="TheSans 3-Light"/>
                <w:sz w:val="20"/>
                <w:szCs w:val="16"/>
              </w:rPr>
            </w:pPr>
          </w:p>
        </w:tc>
      </w:tr>
    </w:tbl>
    <w:p w14:paraId="57D0F036" w14:textId="0FB2AFC0" w:rsidR="005802DE" w:rsidRPr="00D645FB" w:rsidRDefault="005802DE" w:rsidP="00BE3C2E">
      <w:pPr>
        <w:rPr>
          <w:rFonts w:ascii="TheSans 3-Light" w:hAnsi="TheSans 3-Light"/>
          <w:sz w:val="20"/>
          <w:szCs w:val="16"/>
        </w:rPr>
      </w:pPr>
    </w:p>
    <w:sectPr w:rsidR="005802DE" w:rsidRPr="00D645FB" w:rsidSect="00BE3C2E">
      <w:headerReference w:type="default" r:id="rId7"/>
      <w:footerReference w:type="default" r:id="rId8"/>
      <w:pgSz w:w="11906" w:h="16838"/>
      <w:pgMar w:top="851" w:right="1440" w:bottom="1135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0212FF" w14:textId="77777777" w:rsidR="00006EC4" w:rsidRDefault="00006EC4" w:rsidP="00D645FB">
      <w:r>
        <w:separator/>
      </w:r>
    </w:p>
  </w:endnote>
  <w:endnote w:type="continuationSeparator" w:id="0">
    <w:p w14:paraId="5D212A0D" w14:textId="77777777" w:rsidR="00006EC4" w:rsidRDefault="00006EC4" w:rsidP="00D645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heSans 3-Light">
    <w:panose1 w:val="00000000000000000000"/>
    <w:charset w:val="00"/>
    <w:family w:val="auto"/>
    <w:pitch w:val="variable"/>
    <w:sig w:usb0="800000AF" w:usb1="40002048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FD16DA" w14:textId="39D50318" w:rsidR="00D645FB" w:rsidRPr="00D645FB" w:rsidRDefault="00D645FB">
    <w:pPr>
      <w:pStyle w:val="Footer"/>
      <w:rPr>
        <w:rFonts w:ascii="TheSans 3-Light" w:hAnsi="TheSans 3-Light"/>
        <w:sz w:val="20"/>
        <w:lang w:val="en-NZ"/>
      </w:rPr>
    </w:pPr>
    <w:r w:rsidRPr="00D645FB">
      <w:rPr>
        <w:rFonts w:ascii="TheSans 3-Light" w:hAnsi="TheSans 3-Light"/>
        <w:sz w:val="20"/>
        <w:lang w:val="en-NZ"/>
      </w:rPr>
      <w:t>SelectCleaning Incident For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F2AE75" w14:textId="77777777" w:rsidR="00006EC4" w:rsidRDefault="00006EC4" w:rsidP="00D645FB">
      <w:r>
        <w:separator/>
      </w:r>
    </w:p>
  </w:footnote>
  <w:footnote w:type="continuationSeparator" w:id="0">
    <w:p w14:paraId="7340F83B" w14:textId="77777777" w:rsidR="00006EC4" w:rsidRDefault="00006EC4" w:rsidP="00D645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0F6A3C" w14:textId="215E941E" w:rsidR="00D645FB" w:rsidRDefault="00D645FB" w:rsidP="00D645FB">
    <w:pPr>
      <w:pStyle w:val="Header"/>
      <w:jc w:val="right"/>
    </w:pPr>
    <w:r>
      <w:rPr>
        <w:noProof/>
      </w:rPr>
      <w:drawing>
        <wp:inline distT="0" distB="0" distL="0" distR="0" wp14:anchorId="44651060" wp14:editId="743205AB">
          <wp:extent cx="1371600" cy="284729"/>
          <wp:effectExtent l="0" t="0" r="0" b="1270"/>
          <wp:docPr id="1" name="Picture 1" descr="A picture containing food,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elect Cleaning - Medium no background.t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1848" cy="3013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0A6D15"/>
    <w:multiLevelType w:val="hybridMultilevel"/>
    <w:tmpl w:val="1F8A536A"/>
    <w:lvl w:ilvl="0" w:tplc="3B48AA30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xNDEyMrAwNDe0NDZW0lEKTi0uzszPAykwrAUANmv5jCwAAAA="/>
  </w:docVars>
  <w:rsids>
    <w:rsidRoot w:val="005802DE"/>
    <w:rsid w:val="00006EC4"/>
    <w:rsid w:val="00213634"/>
    <w:rsid w:val="003020B0"/>
    <w:rsid w:val="005802DE"/>
    <w:rsid w:val="00B41FF7"/>
    <w:rsid w:val="00BE3C2E"/>
    <w:rsid w:val="00D645FB"/>
    <w:rsid w:val="00FA6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4F80BD"/>
  <w15:chartTrackingRefBased/>
  <w15:docId w15:val="{34AF5289-A534-40E4-8192-D58D58DF6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802DE"/>
    <w:pPr>
      <w:spacing w:after="0" w:line="240" w:lineRule="auto"/>
    </w:pPr>
    <w:rPr>
      <w:rFonts w:ascii="Arial" w:hAnsi="Arial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02D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3C2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802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802D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E3C2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E3C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645F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45FB"/>
    <w:rPr>
      <w:rFonts w:ascii="Arial" w:hAnsi="Arial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D645F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45FB"/>
    <w:rPr>
      <w:rFonts w:ascii="Arial" w:hAnsi="Arial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76</Words>
  <Characters>434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/>
      <vt:lpstr>Incident Form</vt:lpstr>
      <vt:lpstr>    </vt:lpstr>
      <vt:lpstr>    Description of the Incident </vt:lpstr>
      <vt:lpstr>    Description of Injuries (if applicable)</vt:lpstr>
      <vt:lpstr>    Actions taken (e.g. first aid, ambulance called)</vt:lpstr>
      <vt:lpstr>    Office use:</vt:lpstr>
    </vt:vector>
  </TitlesOfParts>
  <Company/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Kerr</dc:creator>
  <cp:keywords/>
  <dc:description/>
  <cp:lastModifiedBy>Mark Webber</cp:lastModifiedBy>
  <cp:revision>2</cp:revision>
  <dcterms:created xsi:type="dcterms:W3CDTF">2019-07-01T00:23:00Z</dcterms:created>
  <dcterms:modified xsi:type="dcterms:W3CDTF">2020-03-26T18:46:00Z</dcterms:modified>
</cp:coreProperties>
</file>